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terms-of-service"/>
      <w:bookmarkEnd w:id="21"/>
      <w:r>
        <w:t xml:space="preserve">JetBrains AI Terms of Service</w:t>
      </w:r>
    </w:p>
    <w:p>
      <w:pPr>
        <w:pStyle w:val="FirstParagraph"/>
      </w:pPr>
      <w:r>
        <w:rPr>
          <w:b/>
        </w:rPr>
        <w:t xml:space="preserve">Version 1.0, effective as of December 6, 2023</w:t>
      </w:r>
    </w:p>
    <w:p>
      <w:pPr>
        <w:pStyle w:val="BodyText"/>
      </w:pPr>
      <w:r>
        <w:t xml:space="preserve">Welcome to JetBrains AI!</w:t>
      </w:r>
    </w:p>
    <w:p>
      <w:pPr>
        <w:pStyle w:val="BodyText"/>
      </w:pPr>
      <w:r>
        <w:t xml:space="preserve">These Terms of Service constitute a legally binding document, and it is important that You read them carefully.</w:t>
      </w:r>
    </w:p>
    <w:p>
      <w:pPr>
        <w:pStyle w:val="BodyText"/>
      </w:pPr>
      <w:r>
        <w:t xml:space="preserve">JETBRAINS AI IS A SERVICE THAT ALLOWS YOU TO IMPROVE YOUR USE OF JETBRAINS PRODUCTS BY CONNECTING THEM TO LARGE LANGUAGE MODELS PROVIDED BY JETBRAINS DIRECTLY OR IN PARTNERSHIP WITH THIRD PARTIES.</w:t>
      </w:r>
    </w:p>
    <w:p>
      <w:pPr>
        <w:pStyle w:val="BodyText"/>
      </w:pPr>
      <w:r>
        <w:t xml:space="preserve">IF YOU USE JETBRAINS AI, WE WILL SEND YOUR INSTRUCTIONS AND SOME OTHER INFORMATION TO THIRD PARTIES PROVIDING LARGE LANGUAGE MODELS IN ORDER TO OBTAIN AN OUTPUT, A SUGGESTION, OR OTHER CONTENT FOR YOU. YOU ARE SOLELY RESPONSIBLE FOR SELECTING THE FILES WHICH YOU DECIDE TO SHARE WITH THESE PARTIES THROUGH JETBRAINS AI AND FOR ANY SENSITIVE OR OTHERWISE PROTECTED INFORMATION THAT IS CONTAINED THEREIN.</w:t>
      </w:r>
    </w:p>
    <w:p>
      <w:pPr>
        <w:pStyle w:val="BodyText"/>
      </w:pPr>
      <w:r>
        <w:t xml:space="preserve">THE LARGE LANGUAGE MODELS CONNECTED TO JETBRAINS AI GENERATE OUTPUTS AND SUGGESTIONS, WHOSE ACCURACY AND SUITABILITY FOR A GIVEN SITUATION OR APPLICATION MUST BE CONFIRMED BY THE USERS OF JETBRAINS AI. YOU ARE ULTIMATELY RESPONSIBLE FOR EVALUATING WHETHER THE OUTPUTS ARE CORRECT AND FIT FOR YOUR PURPOSES.</w:t>
      </w:r>
    </w:p>
    <w:p>
      <w:pPr>
        <w:pStyle w:val="BodyText"/>
      </w:pPr>
      <w:r>
        <w:t xml:space="preserve">PLEASE NOTE THE DISCLAIMERS AND LIMITATIONS OF LIABILITY BELOW IN SECTIONS 9 AND 10, AS WELL AS THE INDEMNIFICATION PROVISIONS IN SECTION 8.</w:t>
      </w:r>
    </w:p>
    <w:p>
      <w:pPr>
        <w:pStyle w:val="BodyText"/>
      </w:pPr>
      <w:r>
        <w:t xml:space="preserve">You understand that by accepting these JetBrains AI Terms of Service (by clicking the</w:t>
      </w:r>
      <w:r>
        <w:t xml:space="preserve"> </w:t>
      </w:r>
      <w:r>
        <w:t xml:space="preserve">“</w:t>
      </w:r>
      <w:r>
        <w:t xml:space="preserve">I agree</w:t>
      </w:r>
      <w:r>
        <w:t xml:space="preserve">”</w:t>
      </w:r>
      <w:r>
        <w:t xml:space="preserve"> </w:t>
      </w:r>
      <w:r>
        <w:t xml:space="preserve">or a similar button or by accessing or using JetBrains AI), You enter into a legal agreement and agree to certain legal conditions for Yourself or for the legal entity that You represent.</w:t>
      </w:r>
    </w:p>
    <w:p>
      <w:pPr>
        <w:pStyle w:val="BodyText"/>
      </w:pPr>
      <w:r>
        <w:t xml:space="preserve">By accepting these JetBrains AI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AI Terms of Service (“</w:t>
      </w:r>
      <w:r>
        <w:rPr>
          <w:b/>
        </w:rPr>
        <w:t xml:space="preserve">Terms</w:t>
      </w:r>
      <w:r>
        <w:t xml:space="preserve">”) describe how You can access, purchase, and use JetBrains AI.</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Confirmation</w:t>
      </w:r>
      <w:r>
        <w:t xml:space="preserve">” means an email confirming Your rights to use a paid JetBrains AI Subscription Plan and containing important information about Your Subscription Plan, such as (‘including, but not limited to’) the Subscription Period, as well the price of Your Subscription and important payment information.</w:t>
      </w:r>
    </w:p>
    <w:p>
      <w:pPr>
        <w:pStyle w:val="BodyText"/>
      </w:pPr>
      <w:r>
        <w:t xml:space="preserve">“</w:t>
      </w:r>
      <w:r>
        <w:rPr>
          <w:b/>
        </w:rPr>
        <w:t xml:space="preserve">Data</w:t>
      </w:r>
      <w:r>
        <w:t xml:space="preserve">” means any of Your data that is transferred to, processed by, or otherwise used in JetBrains AI. Your Data may include the source code processed in the JetBrains Product with which You are using JetBrains AI, information derived from the source code, and/or usage related information from the User’s device submitted together with the Input. When You use JetBrains AI, it may automatically select, read, and process some of Your Data in order to understand the context in which it should provide an Output or a suggestion.</w:t>
      </w:r>
    </w:p>
    <w:p>
      <w:pPr>
        <w:pStyle w:val="BodyText"/>
      </w:pPr>
      <w:r>
        <w:t xml:space="preserve">“</w:t>
      </w:r>
      <w:r>
        <w:rPr>
          <w:b/>
        </w:rPr>
        <w:t xml:space="preserve">Documentation</w:t>
      </w:r>
      <w:r>
        <w:t xml:space="preserve">” means the latest versions of all online JetBrains AI technical documentation available at</w:t>
      </w:r>
      <w:r>
        <w:t xml:space="preserve"> </w:t>
      </w:r>
      <w:hyperlink r:id="rId26">
        <w:r>
          <w:rPr>
            <w:rStyle w:val="Hyperlink"/>
          </w:rPr>
          <w:t xml:space="preserve">https://www.jetbrains.com/help/ai/</w:t>
        </w:r>
      </w:hyperlink>
      <w:r>
        <w:t xml:space="preserve">, JetBrains Products-related documentation, and any other relevant JetBrains policy available on the JetBrains Website that applies to JetBrains AI.</w:t>
      </w:r>
    </w:p>
    <w:p>
      <w:pPr>
        <w:pStyle w:val="BodyText"/>
      </w:pPr>
      <w:r>
        <w:t xml:space="preserve">“</w:t>
      </w:r>
      <w:r>
        <w:rPr>
          <w:b/>
        </w:rPr>
        <w:t xml:space="preserve">Input</w:t>
      </w:r>
      <w:r>
        <w:t xml:space="preserve">” means any instruction, source code snippet, text, or other information sent by You or Your Users to JetBrains AI.</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 </w:t>
      </w:r>
      <w:r>
        <w:t xml:space="preserve">enabling the administration of and/or access to JetBrains AI.</w:t>
      </w:r>
    </w:p>
    <w:p>
      <w:pPr>
        <w:pStyle w:val="BodyText"/>
      </w:pPr>
      <w:r>
        <w:t xml:space="preserve">“</w:t>
      </w:r>
      <w:r>
        <w:rPr>
          <w:b/>
        </w:rPr>
        <w:t xml:space="preserve">JetBrains Products</w:t>
      </w:r>
      <w:r>
        <w:t xml:space="preserve">” means any product offered by JetBrains (other than JetBrains AI) which You use based on a separate agreement with JetBrains and in which JetBrains AI can be enabled.</w:t>
      </w:r>
    </w:p>
    <w:p>
      <w:pPr>
        <w:pStyle w:val="BodyText"/>
      </w:pPr>
      <w:r>
        <w:t xml:space="preserve">“</w:t>
      </w:r>
      <w:r>
        <w:rPr>
          <w:b/>
        </w:rPr>
        <w:t xml:space="preserve">JetBrains AI</w:t>
      </w:r>
      <w:r>
        <w:t xml:space="preserve">” means a hosted service offered by JetBrains which is based on connected large language models operated either by Us or by third parties. A list of the large language models connected to JetBrains AI and third parties operating these models is available at</w:t>
      </w:r>
      <w:r>
        <w:t xml:space="preserve"> </w:t>
      </w:r>
      <w:hyperlink r:id="rId28">
        <w:r>
          <w:rPr>
            <w:rStyle w:val="Hyperlink"/>
          </w:rPr>
          <w:t xml:space="preserve">https://www.jetbrains.com/legal/docs/terms/jetbrains-ai/service-providers/</w:t>
        </w:r>
      </w:hyperlink>
      <w:r>
        <w:t xml:space="preserve">. Activation of JetBrains AI in JetBrains Products allows You to leverage advanced artificial intelligence based features such as code completion, AI assistant, or documentation generation. The availability of AI features for individual JetBrains Products is described in the Documentation.</w:t>
      </w:r>
    </w:p>
    <w:p>
      <w:pPr>
        <w:pStyle w:val="BodyText"/>
      </w:pPr>
      <w:r>
        <w:t xml:space="preserve">“</w:t>
      </w:r>
      <w:r>
        <w:rPr>
          <w:b/>
        </w:rPr>
        <w:t xml:space="preserve">JetBrains Website</w:t>
      </w:r>
      <w:r>
        <w:t xml:space="preserve">” means the JetBrains AI product website at</w:t>
      </w:r>
      <w:r>
        <w:t xml:space="preserve"> </w:t>
      </w:r>
      <w:hyperlink r:id="rId29">
        <w:r>
          <w:rPr>
            <w:rStyle w:val="Hyperlink"/>
          </w:rPr>
          <w:t xml:space="preserve">www.jetbrains.com/ai</w:t>
        </w:r>
      </w:hyperlink>
      <w:r>
        <w:t xml:space="preserve"> </w:t>
      </w:r>
      <w:r>
        <w:t xml:space="preserve">and any other website operated by Us.</w:t>
      </w:r>
    </w:p>
    <w:p>
      <w:pPr>
        <w:pStyle w:val="BodyText"/>
      </w:pPr>
      <w:r>
        <w:t xml:space="preserve">“</w:t>
      </w:r>
      <w:r>
        <w:rPr>
          <w:b/>
        </w:rPr>
        <w:t xml:space="preserve">Output</w:t>
      </w:r>
      <w:r>
        <w:t xml:space="preserve">” means the text or other information received as a response to the Input, which is generated by JetBrains AI.</w:t>
      </w:r>
    </w:p>
    <w:p>
      <w:pPr>
        <w:pStyle w:val="BodyText"/>
      </w:pPr>
      <w:r>
        <w:t xml:space="preserve">“</w:t>
      </w:r>
      <w:r>
        <w:rPr>
          <w:b/>
        </w:rPr>
        <w:t xml:space="preserve">Subscription</w:t>
      </w:r>
      <w:r>
        <w:t xml:space="preserve">” means Your right to use JetBrains AI in connection with the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Suggestions</w:t>
      </w:r>
      <w:r>
        <w:t xml:space="preserve">” means the source code or other text suggested by JetBrains AI to You or Your Users made independently on any particular Input.</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employee, independent contractor, or other individual who obtains access to JetBrains AI under Your Subscription (including, for the avoidance of doubt, Your Affiliates).</w:t>
      </w:r>
    </w:p>
    <w:p>
      <w:pPr>
        <w:pStyle w:val="BodyText"/>
      </w:pPr>
      <w:r>
        <w:rPr>
          <w:i/>
          <w:b/>
        </w:rPr>
        <w:t xml:space="preserve">Summary: Words starting with capital letters have special meanings. These words are defined in this section or wherever they are used for the first time in these Terms.</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JetBrains AI, You must have a Subscription (either a free or paid Subscription Plan). Your Subscription gives You and any Affiliates authorized by You the ability to use JetBrains AI in accordance with Your Subscription Plan. Depending on Your Subscription Plan, You will be able to use JetBrains AI in certain JetBrains Products during the Subscription Period as specified in Documentation and subject to certain limits, that are described for every Subscription Plan on JetBrains Website.</w:t>
      </w:r>
    </w:p>
    <w:p>
      <w:pPr>
        <w:pStyle w:val="BodyText"/>
      </w:pPr>
      <w:r>
        <w:t xml:space="preserve">ii)</w:t>
      </w:r>
      <w:r>
        <w:t xml:space="preserve"> </w:t>
      </w:r>
      <w:r>
        <w:rPr>
          <w:i/>
        </w:rPr>
        <w:t xml:space="preserve">Free Subscription Plan</w:t>
      </w:r>
      <w:r>
        <w:t xml:space="preserve"> </w:t>
      </w:r>
      <w:r>
        <w:t xml:space="preserve">– If You activate JetBrains AI in any of the JetBrains Products that You use, You will have access to JetBrains AI features under the free Subscription Plan. The free Subscription Plan allows You to test the features of JetBrains AI within the limits provided to You when You activate JetBrains AI. The limits allocated to You under the free Subscription Plan are one-time only and are not renewed. Once You reach these limits, You will not be able to use JetBrains AI features unless You purchase a paid Subscription Plan. From time to time, We may decide to increase Your limits at Our discretion.</w:t>
      </w:r>
    </w:p>
    <w:p>
      <w:pPr>
        <w:pStyle w:val="BodyText"/>
      </w:pPr>
      <w:r>
        <w:t xml:space="preserve">iii)</w:t>
      </w:r>
      <w:r>
        <w:t xml:space="preserve"> </w:t>
      </w:r>
      <w:r>
        <w:rPr>
          <w:i/>
        </w:rPr>
        <w:t xml:space="preserve">JetBrains Paid Plan</w:t>
      </w:r>
      <w:r>
        <w:t xml:space="preserve"> </w:t>
      </w:r>
      <w:r>
        <w:t xml:space="preserve">– If You purchase a paid Subscription Plan, You will be able to use JetBrains AI features during the Subscription Period as long as Your use is within the limits of Your Subscription Plan and limits of fair use determined internally by JetBrains. We may limit Your access to JetBrains AI if You exceed the limits of Your Subscription Plan or the internal limits for the fair use.</w:t>
      </w:r>
    </w:p>
    <w:p>
      <w:pPr>
        <w:pStyle w:val="BodyText"/>
      </w:pPr>
      <w:r>
        <w:t xml:space="preserve">iv)</w:t>
      </w:r>
      <w:r>
        <w:t xml:space="preserve"> </w:t>
      </w:r>
      <w:r>
        <w:rPr>
          <w:i/>
        </w:rPr>
        <w:t xml:space="preserve">Automatic Renewals</w:t>
      </w:r>
      <w:r>
        <w:t xml:space="preserve"> </w:t>
      </w:r>
      <w:r>
        <w:t xml:space="preserve">– If You purchase a monthly Subscription, Subscription Period will renew automatically for an additional month, unless You opt out from the automatic renewal in your JetBrains Account before the end of the current Subscription Period. Annual Subscriptions will renew automatically only if the automatic renewal is enabled during purchase of the Subscription or later in Your JetBrains Account. You can opt out of the automatic renewal of Your Subscription or activate it in Your JetBrains Account at any time. If You remove the payment method used for the purchase of Subscription that should be renewed, the automatic renewal will be also disabled until You decide to activate it.</w:t>
      </w:r>
    </w:p>
    <w:p>
      <w:pPr>
        <w:pStyle w:val="Heading3"/>
      </w:pPr>
      <w:bookmarkStart w:id="32" w:name="b-right-to-use-jetbrains-ai"/>
      <w:bookmarkEnd w:id="32"/>
      <w:r>
        <w:t xml:space="preserve">b) Right to use JetBrains AI</w:t>
      </w:r>
    </w:p>
    <w:p>
      <w:pPr>
        <w:pStyle w:val="FirstParagraph"/>
      </w:pPr>
      <w:r>
        <w:t xml:space="preserve">You and Affiliates authorized by You can use JetBrains AI in connection with JetBrains Products as long as You comply with these Terms, the Documentation, and the limits of Your Subscription. Subject to Your compliance with these Terms and Documentation, JetBrains grants to You during the Subscription Period a non-exclusive, revocable, conditional, worldwide right to use JetBrains AI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and Your and Your Users’ actions and omissions while using JetBrains AI. If You become aware that any User breaches these Terms, You must notify Us and immediately revoke that User’s access to JetBrains AI;</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JetBrains AI in accordance with the Documentation and the JetBrains AI Acceptable Use Policy, which is available at</w:t>
      </w:r>
      <w:r>
        <w:t xml:space="preserve"> </w:t>
      </w:r>
      <w:hyperlink r:id="rId34">
        <w:r>
          <w:rPr>
            <w:rStyle w:val="Hyperlink"/>
          </w:rPr>
          <w:t xml:space="preserve">https://www.jetbrains.com/legal/docs/terms/jetbrains-ai/acceptable-use/</w:t>
        </w:r>
      </w:hyperlink>
      <w:r>
        <w:t xml:space="preserve"> </w:t>
      </w:r>
      <w:r>
        <w:t xml:space="preserve">(“</w:t>
      </w:r>
      <w:r>
        <w:rPr>
          <w:b/>
        </w:rPr>
        <w:t xml:space="preserve">JetBrains AI Acceptable Use Policy</w:t>
      </w:r>
      <w:r>
        <w:t xml:space="preserve">”);</w:t>
      </w:r>
    </w:p>
    <w:p>
      <w:pPr>
        <w:pStyle w:val="BodyText"/>
      </w:pPr>
      <w:r>
        <w:t xml:space="preserve">iv)</w:t>
      </w:r>
      <w:r>
        <w:t xml:space="preserve"> </w:t>
      </w:r>
      <w:r>
        <w:rPr>
          <w:i/>
        </w:rPr>
        <w:t xml:space="preserve">Equipment</w:t>
      </w:r>
      <w:r>
        <w:t xml:space="preserve"> </w:t>
      </w:r>
      <w:r>
        <w:t xml:space="preserve">– maintaining a suitable internet connection in order to access Your JetBrains Account and JetBrains AI and to receive any deliveries (all the deliveries under these Terms will be electronic). It is also Your responsibility to have access to any hardware and any third-party software needed to run JetBrains AI, such as a connected JetBrains Product and a browser with compatible data security protocols;</w:t>
      </w:r>
    </w:p>
    <w:p>
      <w:pPr>
        <w:pStyle w:val="BodyText"/>
      </w:pPr>
      <w:r>
        <w:t xml:space="preserve">v)</w:t>
      </w:r>
      <w:r>
        <w:t xml:space="preserve"> </w:t>
      </w:r>
      <w:r>
        <w:rPr>
          <w:i/>
        </w:rPr>
        <w:t xml:space="preserve">Your Inputs and Your Data</w:t>
      </w:r>
      <w:r>
        <w:t xml:space="preserve"> </w:t>
      </w:r>
      <w:r>
        <w:t xml:space="preserve">– managing all Inputs that You or Your Users submit to JetBrains AI and deciding on which files containing Your Data will be accessible to JetBrains AI and which Inputs will be submitted (including ensuring that it is legal for You and Your Users to make these submissions). You are also responsible for all legal consequences, such as claims, damages, losses, liabilities, costs, and expenses that result from Your Inputs. If You become aware that any of Your Inputs breach these Terms or the rights of another person (‘third party’), You must notify Us without undue delay;</w:t>
      </w:r>
    </w:p>
    <w:p>
      <w:pPr>
        <w:pStyle w:val="BodyText"/>
      </w:pPr>
      <w:r>
        <w:t xml:space="preserve">vi)</w:t>
      </w:r>
      <w:r>
        <w:t xml:space="preserve"> </w:t>
      </w:r>
      <w:r>
        <w:rPr>
          <w:i/>
        </w:rPr>
        <w:t xml:space="preserve">Evaluation of Outputs and Suggestions</w:t>
      </w:r>
      <w:r>
        <w:t xml:space="preserve"> </w:t>
      </w:r>
      <w:r>
        <w:t xml:space="preserve">– making sure that Outputs or Suggestions made by JetBrains AI are correct and can be used for Your purposes; and</w:t>
      </w:r>
    </w:p>
    <w:p>
      <w:pPr>
        <w:pStyle w:val="BodyText"/>
      </w:pPr>
      <w:r>
        <w:t xml:space="preserve">vii)</w:t>
      </w:r>
      <w:r>
        <w:t xml:space="preserve"> </w:t>
      </w:r>
      <w:r>
        <w:rPr>
          <w:i/>
        </w:rPr>
        <w:t xml:space="preserve">Compliance with laws</w:t>
      </w:r>
      <w:r>
        <w:t xml:space="preserve"> </w:t>
      </w:r>
      <w:r>
        <w:t xml:space="preserve">– ensuring that You and Your Users use JetBrains AI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Cheat</w:t>
      </w:r>
      <w:r>
        <w:t xml:space="preserve"> </w:t>
      </w:r>
      <w:r>
        <w:t xml:space="preserve">– use, or try to use, JetBrains AI in a way that avoids incurring fees as specified in Section 6;</w:t>
      </w:r>
    </w:p>
    <w:p>
      <w:pPr>
        <w:pStyle w:val="BodyText"/>
      </w:pPr>
      <w:r>
        <w:t xml:space="preserve">ii)</w:t>
      </w:r>
      <w:r>
        <w:t xml:space="preserve"> </w:t>
      </w:r>
      <w:r>
        <w:rPr>
          <w:i/>
        </w:rPr>
        <w:t xml:space="preserve">Transmit illegal data</w:t>
      </w:r>
      <w:r>
        <w:t xml:space="preserve"> </w:t>
      </w:r>
      <w:r>
        <w:t xml:space="preserve">– use JetBrains AI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Inputs, suspend or ban any User, or close any User account that We believe (‘in JetBrains sole discretion’) breaches these Terms, any other legal agreement with Us, or Our policies, or is otherwise illegal;</w:t>
      </w:r>
    </w:p>
    <w:p>
      <w:pPr>
        <w:pStyle w:val="BodyText"/>
      </w:pPr>
      <w:r>
        <w:t xml:space="preserve">iii)</w:t>
      </w:r>
      <w:r>
        <w:t xml:space="preserve"> </w:t>
      </w:r>
      <w:r>
        <w:rPr>
          <w:i/>
        </w:rPr>
        <w:t xml:space="preserve">Facilitate unauthorized access</w:t>
      </w:r>
      <w:r>
        <w:t xml:space="preserve"> </w:t>
      </w:r>
      <w:r>
        <w:rPr>
          <w:i/>
        </w:rPr>
        <w:t xml:space="preserve">–</w:t>
      </w:r>
      <w:r>
        <w:t xml:space="preserve"> </w:t>
      </w:r>
      <w:r>
        <w:t xml:space="preserve">allow unauthorized access to JetBrains AI, unless expressly permitted by these Terms;</w:t>
      </w:r>
    </w:p>
    <w:p>
      <w:pPr>
        <w:pStyle w:val="BodyText"/>
      </w:pPr>
      <w:r>
        <w:t xml:space="preserve">iv)</w:t>
      </w:r>
      <w:r>
        <w:t xml:space="preserve"> </w:t>
      </w:r>
      <w:r>
        <w:rPr>
          <w:i/>
        </w:rPr>
        <w:t xml:space="preserve">Resell or distribute</w:t>
      </w:r>
      <w:r>
        <w:t xml:space="preserve"> </w:t>
      </w:r>
      <w:r>
        <w:rPr>
          <w:i/>
        </w:rPr>
        <w:t xml:space="preserve">–</w:t>
      </w:r>
      <w:r>
        <w:t xml:space="preserve"> </w:t>
      </w:r>
      <w:r>
        <w:t xml:space="preserve">resell or otherwise provide JetBrains AI or access to JetBrains AI to any third party, except if We give You express permission; and</w:t>
      </w:r>
    </w:p>
    <w:p>
      <w:pPr>
        <w:pStyle w:val="BodyText"/>
      </w:pPr>
      <w:r>
        <w:t xml:space="preserve">v)</w:t>
      </w:r>
      <w:r>
        <w:t xml:space="preserve"> </w:t>
      </w:r>
      <w:r>
        <w:rPr>
          <w:i/>
        </w:rPr>
        <w:t xml:space="preserve">Hack</w:t>
      </w:r>
      <w:r>
        <w:t xml:space="preserve"> </w:t>
      </w:r>
      <w:r>
        <w:t xml:space="preserve">– utilize any procedures or tools to bypass JetBrains AI security, or utilize or allow JetBrains AI to be utilized for the purpose of hacking, tunneling, or otherwise gaining unauthorized access to any computer or system.</w:t>
      </w:r>
    </w:p>
    <w:p>
      <w:pPr>
        <w:pStyle w:val="BodyText"/>
      </w:pPr>
      <w:r>
        <w:t xml:space="preserve">More details are included in the JetBrains AI Acceptable Use Policy.</w:t>
      </w:r>
    </w:p>
    <w:p>
      <w:pPr>
        <w:pStyle w:val="BodyText"/>
      </w:pPr>
      <w:r>
        <w:rPr>
          <w:i/>
          <w:b/>
        </w:rPr>
        <w:t xml:space="preserve">Summary: You can use JetBrains AI according to these Terms. Do not breach the restrictions outlined above, as they are an important part of this agreement, and do not alter the recommended settings.</w:t>
      </w:r>
    </w:p>
    <w:p>
      <w:pPr>
        <w:pStyle w:val="Heading3"/>
      </w:pPr>
      <w:bookmarkStart w:id="36" w:name="e-our-responsibilities"/>
      <w:bookmarkEnd w:id="36"/>
      <w:r>
        <w:t xml:space="preserve">e) Our responsibilities</w:t>
      </w:r>
    </w:p>
    <w:p>
      <w:pPr>
        <w:pStyle w:val="FirstParagraph"/>
      </w:pPr>
      <w:r>
        <w:t xml:space="preserve">We will make commercially reasonable efforts to make JetBrains AI available to You. JetBrains AI may be unavailable to You during planned downtime, failures of JetBrains AI – including failures or delays caused (fully or in part) by an internet service provider or a providers of large language models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rPr>
          <w:i/>
          <w:b/>
        </w:rPr>
        <w:t xml:space="preserve">Summary: You can use JetBrains AI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JetBrains AI, the fact that Your Subscription renews automatically, and the number of other resources You have purchased in Your Subscription Plan.</w:t>
      </w:r>
    </w:p>
    <w:p>
      <w:pPr>
        <w:pStyle w:val="Heading2"/>
      </w:pPr>
      <w:bookmarkStart w:id="37" w:name="intellectual-property-rights-and-ownership"/>
      <w:bookmarkEnd w:id="37"/>
      <w:r>
        <w:t xml:space="preserve">4. Intellectual Property Rights and Ownership</w:t>
      </w:r>
    </w:p>
    <w:p>
      <w:pPr>
        <w:pStyle w:val="Heading3"/>
      </w:pPr>
      <w:bookmarkStart w:id="38" w:name="a-we-own-jetbrains-ai"/>
      <w:bookmarkEnd w:id="38"/>
      <w:r>
        <w:t xml:space="preserve">a) We own JetBrains AI</w:t>
      </w:r>
    </w:p>
    <w:p>
      <w:pPr>
        <w:pStyle w:val="FirstParagraph"/>
      </w:pPr>
      <w:r>
        <w:t xml:space="preserve">We own, or have the right to use, all the proprietary and intellectual property rights to JetBrains AI. This includes all JetBrains AI-related trade secrets, copyrights, trademarks, service marks, patents, other registered or unregistered intellectual property, and system-generated data. System-generated data includes aggregate anonymized data on how JetBrains AI is used, system logs, metadata, registration and login data, and data required to provide support. These are Our rights (‘rights are reserved’) and the only rights that You have in relation to JetBrains AI are those that are necessary for You to access and use JetBrains AI in accordance with these Terms and the Documentation.</w:t>
      </w:r>
    </w:p>
    <w:p>
      <w:pPr>
        <w:pStyle w:val="Heading3"/>
      </w:pPr>
      <w:bookmarkStart w:id="39" w:name="b-you-own-your-inputs-and-your-data"/>
      <w:bookmarkEnd w:id="39"/>
      <w:r>
        <w:t xml:space="preserve">b) You own Your Inputs and Your Data</w:t>
      </w:r>
    </w:p>
    <w:p>
      <w:pPr>
        <w:pStyle w:val="FirstParagraph"/>
      </w:pPr>
      <w:r>
        <w:t xml:space="preserve">As between You and Us and to the extent permitted by applicable law, You own the Inputs and Your Data shared with JetBrains AI and keep all proprietary rights, including intellectual property rights to them.</w:t>
      </w:r>
    </w:p>
    <w:p>
      <w:pPr>
        <w:pStyle w:val="BodyText"/>
      </w:pPr>
      <w:r>
        <w:t xml:space="preserve">Every time You submit an Input to JetBrains AI, You confirm that You have the right to submit the Input together with Your Data and understand that You are doing so at Your own risk, and that You are solely responsible for this step and all consequences of its use in JetBrains AI. You also indemnify Us from any liability relating to this Input and Your Data (see the</w:t>
      </w:r>
      <w:r>
        <w:t xml:space="preserve"> </w:t>
      </w:r>
      <w:r>
        <w:t xml:space="preserve">‘</w:t>
      </w:r>
      <w:r>
        <w:t xml:space="preserve">Indemnification</w:t>
      </w:r>
      <w:r>
        <w:t xml:space="preserve">’</w:t>
      </w:r>
      <w:r>
        <w:t xml:space="preserve"> </w:t>
      </w:r>
      <w:r>
        <w:t xml:space="preserve">Section).</w:t>
      </w:r>
    </w:p>
    <w:p>
      <w:pPr>
        <w:pStyle w:val="BodyText"/>
      </w:pPr>
      <w:r>
        <w:rPr>
          <w:b/>
        </w:rPr>
        <w:t xml:space="preserve">c) Your rights to use Outputs and Suggestions</w:t>
      </w:r>
    </w:p>
    <w:p>
      <w:pPr>
        <w:pStyle w:val="BodyText"/>
      </w:pPr>
      <w:r>
        <w:t xml:space="preserve">Subject to Your compliance with these Terms, JetBrains hereby assigns to You all its right to, title to, and interest in JetBrains AI’s Outputs and Suggestions. You understand that the Outputs and Suggestions are sometimes a result of third-party large language models and as such can be subject to third-party rights, including open-source licenses. You also acknowledge that Outputs and Suggestions are generated as a non-exclusive response to Your Inputs or certain context of Your work with JetBrains Products, so the same or similar Outputs or Suggestions can also be generated to other JetBrains AI customers, based on their inputs or context of their use.</w:t>
      </w:r>
    </w:p>
    <w:p>
      <w:pPr>
        <w:pStyle w:val="BodyText"/>
      </w:pPr>
      <w:r>
        <w:rPr>
          <w:b/>
        </w:rPr>
        <w:t xml:space="preserve">d) Feedback</w:t>
      </w:r>
    </w:p>
    <w:p>
      <w:pPr>
        <w:pStyle w:val="BodyText"/>
      </w:pPr>
      <w:r>
        <w:t xml:space="preserve">You give Us the right to use, change (‘modify’), commercialize, and incorporate into JetBrains AI any of Your ideas, suggestions, recommendations, proposals, or other feedback relating to JetBrains AI.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BodyText"/>
      </w:pPr>
      <w:r>
        <w:rPr>
          <w:b/>
        </w:rPr>
        <w:t xml:space="preserve">e) Third-Party Software</w:t>
      </w:r>
    </w:p>
    <w:p>
      <w:pPr>
        <w:pStyle w:val="BodyText"/>
      </w:pPr>
      <w:r>
        <w:t xml:space="preserve">You understand that JetBrains AI integrates Third-Party Software and that by using JetBrains AI You might be using Third-Party Software available at:</w:t>
      </w:r>
      <w:r>
        <w:t xml:space="preserve"> </w:t>
      </w:r>
      <w:hyperlink r:id="rId40">
        <w:r>
          <w:rPr>
            <w:rStyle w:val="Hyperlink"/>
          </w:rPr>
          <w:t xml:space="preserve">https://www.jetbrains.com/legal/third-party-software/</w:t>
        </w:r>
      </w:hyperlink>
      <w:r>
        <w:t xml:space="preserve">.</w:t>
      </w:r>
    </w:p>
    <w:p>
      <w:pPr>
        <w:pStyle w:val="Heading2"/>
      </w:pPr>
      <w:bookmarkStart w:id="41" w:name="access-to-inputs-your-data-and-outputs"/>
      <w:bookmarkEnd w:id="41"/>
      <w:r>
        <w:t xml:space="preserve">5. Access to Inputs, Your Data and Outputs</w:t>
      </w:r>
    </w:p>
    <w:p>
      <w:pPr>
        <w:pStyle w:val="Heading3"/>
      </w:pPr>
      <w:bookmarkStart w:id="42" w:name="a-access-control"/>
      <w:bookmarkEnd w:id="42"/>
      <w:r>
        <w:t xml:space="preserve">a) Access control</w:t>
      </w:r>
    </w:p>
    <w:p>
      <w:pPr>
        <w:pStyle w:val="FirstParagraph"/>
      </w:pPr>
      <w:r>
        <w:t xml:space="preserve">If You use JetBrains AI, Your Inputs and Outputs might be accessible to Us and visible to Your Users.</w:t>
      </w:r>
    </w:p>
    <w:p>
      <w:pPr>
        <w:pStyle w:val="BodyText"/>
      </w:pPr>
      <w:r>
        <w:t xml:space="preserve">You give Us permission to access Your Inputs, Your Data and Outputs for the following purposes:</w:t>
      </w:r>
    </w:p>
    <w:p>
      <w:pPr>
        <w:pStyle w:val="BodyText"/>
      </w:pPr>
      <w:r>
        <w:t xml:space="preserve">i)</w:t>
      </w:r>
      <w:r>
        <w:t xml:space="preserve"> </w:t>
      </w:r>
      <w:r>
        <w:rPr>
          <w:i/>
        </w:rPr>
        <w:t xml:space="preserve">To provide You with JetBrains AI</w:t>
      </w:r>
      <w:r>
        <w:t xml:space="preserve"> </w:t>
      </w:r>
      <w:r>
        <w:t xml:space="preserve">– We can access and utilize Your Inputs, Your Data and Outputs for the purpose of providing You with JetBrains AI;</w:t>
      </w:r>
    </w:p>
    <w:p>
      <w:pPr>
        <w:pStyle w:val="BodyText"/>
      </w:pPr>
      <w:r>
        <w:t xml:space="preserve">ii)</w:t>
      </w:r>
      <w:r>
        <w:t xml:space="preserve"> </w:t>
      </w:r>
      <w:r>
        <w:rPr>
          <w:i/>
        </w:rPr>
        <w:t xml:space="preserve">For security reasons</w:t>
      </w:r>
      <w:r>
        <w:t xml:space="preserve"> </w:t>
      </w:r>
      <w:r>
        <w:t xml:space="preserve">– We can access Your Inputs, Your Data and Outputs if We have a good reason to (‘reasonably’) believe this access is required to maintain the ongoing confidentiality, integrity, availability, performance, and resilience of Our systems and JetBrains AI; and</w:t>
      </w:r>
    </w:p>
    <w:p>
      <w:pPr>
        <w:pStyle w:val="BodyText"/>
      </w:pPr>
      <w:r>
        <w:t xml:space="preserve">iii)</w:t>
      </w:r>
      <w:r>
        <w:t xml:space="preserve"> </w:t>
      </w:r>
      <w:r>
        <w:rPr>
          <w:i/>
        </w:rPr>
        <w:t xml:space="preserve">If We are legally required</w:t>
      </w:r>
      <w:r>
        <w:t xml:space="preserve"> </w:t>
      </w:r>
      <w:r>
        <w:t xml:space="preserve">– We have the right to access, review, and remove all or a part of Your or Your Users’ Inputs and Outputs if We have a good reason to (‘reasonably’) believe that the Input or Outputs breach the law or these Terms. You understand that there are laws that could require Us to disclose Your Inputs, Your Data and Outputs and, if these laws apply, We are obliged to comply with them.</w:t>
      </w:r>
    </w:p>
    <w:p>
      <w:pPr>
        <w:pStyle w:val="BodyText"/>
      </w:pPr>
      <w:r>
        <w:t xml:space="preserve">You understand that these permissions are necessary in order to use JetBrains AI and You will not receive any payment for them.</w:t>
      </w:r>
    </w:p>
    <w:p>
      <w:pPr>
        <w:pStyle w:val="BodyText"/>
      </w:pPr>
      <w:r>
        <w:rPr>
          <w:b/>
        </w:rPr>
        <w:t xml:space="preserve">b) Sharing of Inputs and Your Data with Large Language Models Providers</w:t>
      </w:r>
    </w:p>
    <w:p>
      <w:pPr>
        <w:pStyle w:val="BodyText"/>
      </w:pPr>
      <w:r>
        <w:t xml:space="preserve">You give Us permission to process your Inputs together with Your Data and to share them with the providers of large language models connected to JetBrains AI by Us for the purpose of generating the Outputs or making Suggestions. The list of such providers of large language models is published at</w:t>
      </w:r>
      <w:r>
        <w:t xml:space="preserve"> </w:t>
      </w:r>
      <w:hyperlink r:id="rId28">
        <w:r>
          <w:rPr>
            <w:rStyle w:val="Hyperlink"/>
          </w:rPr>
          <w:t xml:space="preserve">https://www.jetbrains.com/legal/docs/terms/jetbrains-ai/service-providers/</w:t>
        </w:r>
      </w:hyperlink>
      <w:r>
        <w:t xml:space="preserve"> </w:t>
      </w:r>
      <w:r>
        <w:t xml:space="preserve">and can be updated by Us at any time through the publication of a new list. The providers of the large language models are not authorized by Us to use Inputs or Your Data for their own business purposes, but the Inputs and Your Data may be monitored by them to prevent misuse or abuse of their services and the Inputs and Your Data may be stored for a limited period for these purposes.</w:t>
      </w:r>
    </w:p>
    <w:p>
      <w:pPr>
        <w:pStyle w:val="BodyText"/>
      </w:pPr>
      <w:r>
        <w:rPr>
          <w:b/>
        </w:rPr>
        <w:t xml:space="preserve">c) Use of Inputs and Your Data for Improvements of JetBrains AI</w:t>
      </w:r>
    </w:p>
    <w:p>
      <w:pPr>
        <w:pStyle w:val="BodyText"/>
      </w:pPr>
      <w:r>
        <w:t xml:space="preserve">If You consent to detailed data collection as described in the Documentation, You also give Us permission to host, store, alter Your Inputs and Your Data in JetBrains AI, copy them to Our database, make backups, and analyze them on Our servers to understand the usage of JetBrains AI and identify opportunities for its improvement. It does not permit Us to sell or otherwise transfer ownership of Your Inputs or Your Data to a third party, train any machine learning models that generate code, text, or another type of data from which Inputs Your Data and Outputs could be extracted, or reveal the Inputs or Your Data in any form to other users of JetBrains AI.</w:t>
      </w:r>
    </w:p>
    <w:p>
      <w:pPr>
        <w:pStyle w:val="BodyText"/>
      </w:pPr>
      <w:r>
        <w:rPr>
          <w:i/>
          <w:b/>
        </w:rPr>
        <w:t xml:space="preserve">Summary: You keep all rights to the Inputs. However, You grant Us certain rights with respect to this data, so that We can provide JetBrains AI and all its features to You.</w:t>
      </w:r>
    </w:p>
    <w:p>
      <w:pPr>
        <w:pStyle w:val="Heading2"/>
      </w:pPr>
      <w:bookmarkStart w:id="43" w:name="fees-and-payments"/>
      <w:bookmarkEnd w:id="43"/>
      <w:r>
        <w:t xml:space="preserve">6. Fees and Payments</w:t>
      </w:r>
    </w:p>
    <w:p>
      <w:pPr>
        <w:pStyle w:val="Heading3"/>
      </w:pPr>
      <w:bookmarkStart w:id="44" w:name="a-subscription-fees"/>
      <w:bookmarkEnd w:id="44"/>
      <w:r>
        <w:t xml:space="preserve">a) Subscription fees</w:t>
      </w:r>
    </w:p>
    <w:p>
      <w:pPr>
        <w:pStyle w:val="FirstParagraph"/>
      </w:pPr>
      <w:r>
        <w:t xml:space="preserve">You can use JetBrains AI for free when You sign up for the free Subscription Plan. The free Subscription Plan comes with limited features compared to a paid Subscription Plan. If You select a paid Subscription Plan, You agree to pay Subscription fees based on the pricing described on the JetBrains Website and in these Terms, and We will charge You as stated in this Section.</w:t>
      </w:r>
    </w:p>
    <w:p>
      <w:pPr>
        <w:pStyle w:val="Heading3"/>
      </w:pPr>
      <w:bookmarkStart w:id="45" w:name="b-subscription-billing"/>
      <w:bookmarkEnd w:id="45"/>
      <w:r>
        <w:t xml:space="preserve">b) Subscription billing</w:t>
      </w:r>
    </w:p>
    <w:p>
      <w:pPr>
        <w:pStyle w:val="FirstParagraph"/>
      </w:pPr>
      <w:r>
        <w:t xml:space="preserve">At the beginning of each Subscription Period, We will charge You the fee associated with Your selected Subscription Plan. </w:t>
      </w:r>
    </w:p>
    <w:p>
      <w:pPr>
        <w:pStyle w:val="BodyText"/>
      </w:pPr>
      <w:r>
        <w:rPr>
          <w:b/>
        </w:rPr>
        <w:t xml:space="preserve">c) Purchasing directly or through authorized resellers and distributors</w:t>
      </w:r>
    </w:p>
    <w:p>
      <w:pPr>
        <w:pStyle w:val="BodyText"/>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6" w:name="d-payments"/>
      <w:bookmarkEnd w:id="46"/>
      <w:r>
        <w:t xml:space="preserve">d)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47">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JetBrains AI, exclude any and all applicable taxes and similar fees (except taxes based solely on Our income) now in force or that may be imposed in the future on the provision of JetBrains AI. You are responsible for all taxes, levies, and duties, such as value-added tax (‘VAT’), sales tax, and withholding tax, that apply in Your country. You have to pay these in addition to the fees payable to Us.</w:t>
      </w:r>
    </w:p>
    <w:p>
      <w:pPr>
        <w:pStyle w:val="Heading3"/>
      </w:pPr>
      <w:bookmarkStart w:id="48" w:name="e-resolution-of-late-payments"/>
      <w:bookmarkEnd w:id="48"/>
      <w:r>
        <w:t xml:space="preserve">e) Resolution of late payments</w:t>
      </w:r>
    </w:p>
    <w:p>
      <w:pPr>
        <w:pStyle w:val="FirstParagraph"/>
      </w:pPr>
      <w:r>
        <w:t xml:space="preserve">To continue using JetBrains AI without interruption, You must make sure that You pay all the relevant fees on time. If You do not, We can:</w:t>
      </w:r>
    </w:p>
    <w:p>
      <w:pPr>
        <w:pStyle w:val="BodyText"/>
      </w:pPr>
      <w:r>
        <w:t xml:space="preserve">i) limit Your Users’ access to JetBrains AI or any of its features; or</w:t>
      </w:r>
    </w:p>
    <w:p>
      <w:pPr>
        <w:pStyle w:val="BodyText"/>
      </w:pPr>
      <w:r>
        <w:t xml:space="preserve">ii) suspend Your access to JetBrains AI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JetBrains AI with a paid Subscription, You must pay Your Subscription fees on time. </w:t>
      </w:r>
    </w:p>
    <w:p>
      <w:pPr>
        <w:pStyle w:val="Heading2"/>
      </w:pPr>
      <w:bookmarkStart w:id="49" w:name="support"/>
      <w:bookmarkEnd w:id="49"/>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JetBrains AI in accordance with the Documentation.</w:t>
      </w:r>
    </w:p>
    <w:p>
      <w:pPr>
        <w:pStyle w:val="BodyText"/>
      </w:pPr>
      <w:r>
        <w:t xml:space="preserve">You can request Support by submitting a Support ticket at any time. We will try to respond to Your request in a reasonable timeframe. </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0" w:name="indemnification"/>
      <w:bookmarkEnd w:id="50"/>
      <w:r>
        <w:t xml:space="preserve">8. Indemnification</w:t>
      </w:r>
    </w:p>
    <w:p>
      <w:pPr>
        <w:pStyle w:val="FirstParagraph"/>
      </w:pPr>
      <w:r>
        <w:rPr>
          <w:b/>
        </w:rPr>
        <w:t xml:space="preserve">a) Indemnity</w:t>
      </w:r>
    </w:p>
    <w:p>
      <w:pPr>
        <w:pStyle w:val="BodyText"/>
      </w:pPr>
      <w:r>
        <w:t xml:space="preserve">If there are any claims, damages, losses, liabilities, or fees and similar expenses, including fair (‘reasonable’) attorney fees, brought against Us or the providers of large language models connected to JetBrains AI that are related to any of the following claims (each of these is defined as a "</w:t>
      </w:r>
      <w:r>
        <w:rPr>
          <w:b/>
        </w:rPr>
        <w:t xml:space="preserve">Claim</w:t>
      </w:r>
      <w:r>
        <w:t xml:space="preserve">"):</w:t>
      </w:r>
    </w:p>
    <w:p>
      <w:pPr>
        <w:pStyle w:val="BodyText"/>
      </w:pPr>
      <w:r>
        <w:t xml:space="preserve">i)</w:t>
      </w:r>
      <w:r>
        <w:t xml:space="preserve"> </w:t>
      </w:r>
      <w:r>
        <w:rPr>
          <w:i/>
        </w:rPr>
        <w:t xml:space="preserve">Access and use of JetBrains AI</w:t>
      </w:r>
      <w:r>
        <w:t xml:space="preserve"> </w:t>
      </w:r>
      <w:r>
        <w:t xml:space="preserve">– Your or Your Users’ access or use of JetBrains AI. This includes all activities related to Your JetBrains Account and any actions taken by Your Users in relation to JetBrains AI;</w:t>
      </w:r>
    </w:p>
    <w:p>
      <w:pPr>
        <w:pStyle w:val="BodyText"/>
      </w:pPr>
      <w:r>
        <w:t xml:space="preserve">ii)</w:t>
      </w:r>
      <w:r>
        <w:t xml:space="preserve"> </w:t>
      </w:r>
      <w:r>
        <w:rPr>
          <w:i/>
        </w:rPr>
        <w:t xml:space="preserve">Breach of these Terms</w:t>
      </w:r>
      <w:r>
        <w:t xml:space="preserve"> </w:t>
      </w:r>
      <w:r>
        <w:t xml:space="preserve">– the breach of these Terms (including the JetBrains AI Acceptable Use Policy) by You or any of Your Users;</w:t>
      </w:r>
    </w:p>
    <w:p>
      <w:pPr>
        <w:pStyle w:val="BodyText"/>
      </w:pPr>
      <w:r>
        <w:t xml:space="preserve">iii)</w:t>
      </w:r>
      <w:r>
        <w:t xml:space="preserve"> </w:t>
      </w:r>
      <w:r>
        <w:rPr>
          <w:i/>
        </w:rPr>
        <w:t xml:space="preserve">Your Inputs and Outputs</w:t>
      </w:r>
      <w:r>
        <w:t xml:space="preserve"> </w:t>
      </w:r>
      <w:r>
        <w:t xml:space="preserve">– Your Inputs and Outputs or the combination of Your Inputs and Outputs with other data, infrastructure, or processes. This includes any allegation that Your Inputs and Outputs, or their use, development, design, production, advertising, or marketing, infringe upon the rights of someone else (a</w:t>
      </w:r>
      <w:r>
        <w:t xml:space="preserve"> </w:t>
      </w:r>
      <w:r>
        <w:t xml:space="preserve">‘</w:t>
      </w:r>
      <w:r>
        <w:t xml:space="preserve">third party</w:t>
      </w:r>
      <w:r>
        <w:t xml:space="preserve">’</w:t>
      </w:r>
      <w:r>
        <w:t xml:space="preserve">),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or any of Your Users, and another person;</w:t>
      </w:r>
    </w:p>
    <w:p>
      <w:pPr>
        <w:pStyle w:val="BodyText"/>
      </w:pPr>
      <w:r>
        <w:t xml:space="preserve">then You agree to indemnify, defend, and hold Us and Our owners, directors, employees, agents, and representatives harmless, and to indemnify, defend, and hold Our affiliates or the providers of large language models and their owners, directors, employees, agents, and representatives harmless, from any and all Claims.</w:t>
      </w:r>
    </w:p>
    <w:p>
      <w:pPr>
        <w:pStyle w:val="BodyText"/>
      </w:pPr>
      <w:r>
        <w:rPr>
          <w:b/>
        </w:rPr>
        <w:t xml:space="preserve">b) Indemnity claims</w:t>
      </w:r>
    </w:p>
    <w:p>
      <w:pPr>
        <w:pStyle w:val="BodyText"/>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51" w:name="important-your-risk-and-our-disclaimers"/>
      <w:bookmarkEnd w:id="51"/>
      <w:r>
        <w:t xml:space="preserve">9. IMPORTANT – YOUR RISK AND OUR DISCLAIMERS</w:t>
      </w:r>
    </w:p>
    <w:p>
      <w:pPr>
        <w:pStyle w:val="FirstParagraph"/>
      </w:pPr>
      <w:r>
        <w:t xml:space="preserve">(</w:t>
      </w:r>
      <w:r>
        <w:rPr>
          <w:b/>
        </w:rPr>
        <w:t xml:space="preserve">RISK</w:t>
      </w:r>
      <w:r>
        <w:t xml:space="preserve">) JETBRAINS AI AND ANY JETBRAINS AI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JETBRAINS AI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JETBRAINS AI - EXPRESS, IMPLIED, STATUTORY, OR OTHERWISE. THIS INCLUDES WARRANTIES THAT JETBRAINS AI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52" w:name="important-limitation-of-our-liability"/>
      <w:bookmarkEnd w:id="52"/>
      <w:r>
        <w:t xml:space="preserve">10.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JETBRAINS AI, INCLUDING AS A RESULT OF A SUSPENDED SUBSCRIPTION OR THE CANCELLATION OF YOUR SUBSCRIPTION OR THESE TERMS;</w:t>
      </w:r>
    </w:p>
    <w:p>
      <w:pPr>
        <w:pStyle w:val="BodyText"/>
      </w:pPr>
      <w:r>
        <w:rPr>
          <w:b/>
        </w:rPr>
        <w:t xml:space="preserve">b)</w:t>
      </w:r>
      <w:r>
        <w:t xml:space="preserve"> </w:t>
      </w:r>
      <w:r>
        <w:t xml:space="preserve">OUR DECISION TO NO LONGER PROVIDE JETBRAINS AI FOR BUSINESS, ECONOMIC, LEGAL, OR REGULATORY REASONS;</w:t>
      </w:r>
    </w:p>
    <w:p>
      <w:pPr>
        <w:pStyle w:val="BodyText"/>
      </w:pPr>
      <w:r>
        <w:rPr>
          <w:b/>
        </w:rPr>
        <w:t xml:space="preserve">c)</w:t>
      </w:r>
      <w:r>
        <w:t xml:space="preserve"> </w:t>
      </w:r>
      <w:r>
        <w:t xml:space="preserve">YOUR HAVING MADE JETBRAINS AI AVAILABLE TO YOUR USERS;</w:t>
      </w:r>
    </w:p>
    <w:p>
      <w:pPr>
        <w:pStyle w:val="BodyText"/>
      </w:pPr>
      <w:r>
        <w:rPr>
          <w:b/>
        </w:rPr>
        <w:t xml:space="preserve">d)</w:t>
      </w:r>
      <w:r>
        <w:t xml:space="preserve"> </w:t>
      </w:r>
      <w:r>
        <w:t xml:space="preserve">YOUR USE OF JETBRAINS AI BEING CONTRARY TO OR INCONSISTENT WITH THE DOCUMENTATION;</w:t>
      </w:r>
    </w:p>
    <w:p>
      <w:pPr>
        <w:pStyle w:val="BodyText"/>
      </w:pPr>
      <w:r>
        <w:rPr>
          <w:b/>
        </w:rPr>
        <w:t xml:space="preserve">e)</w:t>
      </w:r>
      <w:r>
        <w:t xml:space="preserve"> </w:t>
      </w:r>
      <w:r>
        <w:t xml:space="preserve">THE COST OF PROVIDING A SUBSTITUTE FOR JETBRAINS AI;</w:t>
      </w:r>
    </w:p>
    <w:p>
      <w:pPr>
        <w:pStyle w:val="BodyText"/>
      </w:pPr>
      <w:r>
        <w:rPr>
          <w:b/>
        </w:rPr>
        <w:t xml:space="preserve">f)</w:t>
      </w:r>
      <w:r>
        <w:t xml:space="preserve"> </w:t>
      </w:r>
      <w:r>
        <w:t xml:space="preserve">ANY UNANTICIPATED OR UNSCHEDULED UNAVAILABILITY OF JETBRAINS AI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JETBRAINS AI;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JETBRAINS AI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3" w:name="temporary-suspension"/>
      <w:bookmarkEnd w:id="53"/>
      <w:r>
        <w:t xml:space="preserve">11. Temporary Suspension</w:t>
      </w:r>
    </w:p>
    <w:p>
      <w:pPr>
        <w:pStyle w:val="FirstParagraph"/>
      </w:pPr>
      <w:r>
        <w:t xml:space="preserve">We can immediately suspend Your or Your Users’ right to use all or part of JetBrains AI, if We have a good reason to (‘reasonably’) believe that:</w:t>
      </w:r>
    </w:p>
    <w:p>
      <w:pPr>
        <w:pStyle w:val="BodyText"/>
      </w:pPr>
      <w:r>
        <w:t xml:space="preserve">i)</w:t>
      </w:r>
      <w:r>
        <w:t xml:space="preserve"> </w:t>
      </w:r>
      <w:r>
        <w:rPr>
          <w:i/>
        </w:rPr>
        <w:t xml:space="preserve">Threats –</w:t>
      </w:r>
      <w:r>
        <w:t xml:space="preserve"> </w:t>
      </w:r>
      <w:r>
        <w:t xml:space="preserve">Your or Your Users’ use of JetBrains AI might adversely impact or pose a security, privacy, or legal risk to JetBrains AI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4" w:name="term-and-termination"/>
      <w:bookmarkEnd w:id="54"/>
      <w:r>
        <w:t xml:space="preserve">12. Term and Termination</w:t>
      </w:r>
    </w:p>
    <w:p>
      <w:pPr>
        <w:pStyle w:val="Heading3"/>
      </w:pPr>
      <w:bookmarkStart w:id="55" w:name="a-term"/>
      <w:bookmarkEnd w:id="55"/>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56" w:name="b-termination-by-you"/>
      <w:bookmarkEnd w:id="56"/>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57" w:name="c-termination-by-us"/>
      <w:bookmarkEnd w:id="57"/>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JetBrains AI to You is, or becomes, unlawful);</w:t>
      </w:r>
    </w:p>
    <w:p>
      <w:pPr>
        <w:pStyle w:val="BodyText"/>
      </w:pPr>
      <w:r>
        <w:t xml:space="preserve">iv) We elect to discontinue providing JetBrains AI, in whole or in part; or</w:t>
      </w:r>
    </w:p>
    <w:p>
      <w:pPr>
        <w:pStyle w:val="BodyText"/>
      </w:pPr>
      <w:r>
        <w:t xml:space="preserve">v) You have a free Subscription Plan and none of Your Users used JetBrains AI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2(c)(iii) and 12(c)(iv) above, in which case You will be entitled to a refund of the unused portion of prepaid Subscription fees, if applicable.</w:t>
      </w:r>
    </w:p>
    <w:p>
      <w:pPr>
        <w:pStyle w:val="BodyText"/>
      </w:pPr>
      <w:r>
        <w:t xml:space="preserve">In the event of termination for cause specified in Section 12(c)(ii) or 12(c)(v), We will make reasonable efforts to notify You three (3) days prior to termination of these Terms. When these Terms are terminated as a consequence of Your breach of these Terms, no refund is provided.</w:t>
      </w:r>
    </w:p>
    <w:p>
      <w:pPr>
        <w:pStyle w:val="Heading3"/>
      </w:pPr>
      <w:bookmarkStart w:id="58" w:name="d-effect-of-termination"/>
      <w:bookmarkEnd w:id="58"/>
      <w:r>
        <w:t xml:space="preserve">d) Effect of termination</w:t>
      </w:r>
    </w:p>
    <w:p>
      <w:pPr>
        <w:pStyle w:val="FirstParagraph"/>
      </w:pPr>
      <w:r>
        <w:t xml:space="preserve">Upon the expiration or termination of these Terms, Your Subscription will be terminated and You will have no further rights to use JetBrains AI; however, Sections 4(d), 4(e), 6, 8, 9, 10, 13, and 16 of these Terms will remain in effect. </w:t>
      </w:r>
    </w:p>
    <w:p>
      <w:pPr>
        <w:pStyle w:val="Heading2"/>
      </w:pPr>
      <w:bookmarkStart w:id="59" w:name="marketing"/>
      <w:bookmarkEnd w:id="59"/>
      <w:r>
        <w:t xml:space="preserve">13.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60" w:name="notices"/>
      <w:bookmarkEnd w:id="60"/>
      <w:r>
        <w:t xml:space="preserve">14. Notices</w:t>
      </w:r>
    </w:p>
    <w:p>
      <w:pPr>
        <w:pStyle w:val="Heading3"/>
      </w:pPr>
      <w:bookmarkStart w:id="61" w:name="a-notices-by-you"/>
      <w:bookmarkEnd w:id="61"/>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62">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3" w:name="b-notices-by-us"/>
      <w:bookmarkEnd w:id="63"/>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4" w:name="export-control-laws"/>
      <w:bookmarkEnd w:id="64"/>
      <w:r>
        <w:t xml:space="preserve">15.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JetBrains AI,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5">
        <w:r>
          <w:rPr>
            <w:rStyle w:val="Hyperlink"/>
          </w:rPr>
          <w:t xml:space="preserve">ethics@jetbrains.com</w:t>
        </w:r>
      </w:hyperlink>
      <w:r>
        <w:t xml:space="preserve">,</w:t>
      </w:r>
      <w:r>
        <w:t xml:space="preserve"> </w:t>
      </w:r>
      <w:hyperlink r:id="rId66">
        <w:r>
          <w:rPr>
            <w:rStyle w:val="Hyperlink"/>
          </w:rPr>
          <w:t xml:space="preserve">compliance@jetbrains.com</w:t>
        </w:r>
      </w:hyperlink>
      <w:r>
        <w:t xml:space="preserve">, or</w:t>
      </w:r>
      <w:r>
        <w:t xml:space="preserve"> </w:t>
      </w:r>
      <w:hyperlink r:id="rId62">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7" w:name="general-provisions"/>
      <w:bookmarkEnd w:id="67"/>
      <w:r>
        <w:t xml:space="preserve">16. General Provisions</w:t>
      </w:r>
    </w:p>
    <w:p>
      <w:pPr>
        <w:pStyle w:val="Heading3"/>
      </w:pPr>
      <w:bookmarkStart w:id="68" w:name="a-these-terms-and-their-parties"/>
      <w:bookmarkEnd w:id="68"/>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JetBrains AI in accordance with the JetBrains AI Acceptable Use Policy, available at</w:t>
      </w:r>
      <w:r>
        <w:t xml:space="preserve"> </w:t>
      </w:r>
      <w:hyperlink r:id="rId34">
        <w:r>
          <w:rPr>
            <w:rStyle w:val="Hyperlink"/>
          </w:rPr>
          <w:t xml:space="preserve">https://www.jetbrains.com/legal/docs/terms/jetbrains-ai/acceptable-use/</w:t>
        </w:r>
      </w:hyperlink>
      <w:r>
        <w:t xml:space="preserve">. Except as expressly mentioned, these Terms do not apply or give rights to anyone else (‘no third-party beneficiaries’).</w:t>
      </w:r>
    </w:p>
    <w:p>
      <w:pPr>
        <w:pStyle w:val="Heading3"/>
      </w:pPr>
      <w:bookmarkStart w:id="69" w:name="b-personal-data"/>
      <w:bookmarkEnd w:id="69"/>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70">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71">
        <w:r>
          <w:rPr>
            <w:rStyle w:val="Hyperlink"/>
          </w:rPr>
          <w:t xml:space="preserve">https://www.jetbrains.com/legal/docs/privacy/privacy/</w:t>
        </w:r>
      </w:hyperlink>
      <w:r>
        <w:t xml:space="preserve">. Provision of Personal Data as Input into the JetBrains AI is prohibited</w:t>
      </w:r>
    </w:p>
    <w:p>
      <w:pPr>
        <w:pStyle w:val="Heading3"/>
      </w:pPr>
      <w:bookmarkStart w:id="72" w:name="c-governing-law-and-disputes"/>
      <w:bookmarkEnd w:id="72"/>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JetBrains AI provided under these Terms) in the jurisdiction in which You have Your registered seat or principal place of business, and (ii) for injunctive remedies (or an equivalent type of urgent legal relief) in any jurisdiction.</w:t>
      </w:r>
    </w:p>
    <w:p>
      <w:pPr>
        <w:pStyle w:val="Heading3"/>
      </w:pPr>
      <w:bookmarkStart w:id="73" w:name="d-force-majeure"/>
      <w:bookmarkEnd w:id="73"/>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4" w:name="e-severability"/>
      <w:bookmarkEnd w:id="74"/>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75" w:name="f-interpretation"/>
      <w:bookmarkEnd w:id="75"/>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6" w:name="g-waiver"/>
      <w:bookmarkEnd w:id="76"/>
      <w:r>
        <w:t xml:space="preserve">g) Waiver</w:t>
      </w:r>
    </w:p>
    <w:p>
      <w:pPr>
        <w:pStyle w:val="FirstParagraph"/>
      </w:pPr>
      <w:r>
        <w:t xml:space="preserve">Any waiver of Our rights under these Terms must be in writing and signed by Us.</w:t>
      </w:r>
    </w:p>
    <w:p>
      <w:pPr>
        <w:pStyle w:val="Heading3"/>
      </w:pPr>
      <w:bookmarkStart w:id="77" w:name="h-changes-to-terms-and-policies"/>
      <w:bookmarkEnd w:id="77"/>
      <w:r>
        <w:t xml:space="preserve">h) Changes to Terms and policies</w:t>
      </w:r>
    </w:p>
    <w:p>
      <w:pPr>
        <w:pStyle w:val="FirstParagraph"/>
      </w:pPr>
      <w:r>
        <w:t xml:space="preserve">These Terms can be updated from time to time, to reflect changes in JetBrains AI and how it is offered to You. If this happens, We will update these Terms on the JetBrains Website and let You know either by:</w:t>
      </w:r>
    </w:p>
    <w:p>
      <w:pPr>
        <w:pStyle w:val="BodyText"/>
      </w:pPr>
      <w:r>
        <w:t xml:space="preserve">i) Displaying them to You in JetBrains AI;</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JetBrains AI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78" w:name="i-relationship"/>
      <w:bookmarkEnd w:id="78"/>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79" w:name="j-contract-review"/>
      <w:bookmarkEnd w:id="79"/>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80" w:name="k-reservation-of-rights"/>
      <w:bookmarkEnd w:id="80"/>
      <w:r>
        <w:t xml:space="preserve">k) Reservation of rights</w:t>
      </w:r>
    </w:p>
    <w:p>
      <w:pPr>
        <w:pStyle w:val="FirstParagraph"/>
      </w:pPr>
      <w:r>
        <w:t xml:space="preserve">We reserve the right to alter JetBrains AI prices, features, specifications, capabilities, functions, terms of use, release dates, general availability, and other characteristics. JetBrains reserves the right to limit your use of JetBrains AI through quotas, rate limits, and other mechanisms published on the JetBrains Website or in the Documentation. We can also alter, limit, or cease to provide JetBrains AI support at any time.</w:t>
      </w:r>
    </w:p>
    <w:p>
      <w:pPr>
        <w:pStyle w:val="BodyText"/>
      </w:pPr>
      <w:r>
        <w:t xml:space="preserve">If You have any questions about these Terms, please contact Us at</w:t>
      </w:r>
      <w:r>
        <w:t xml:space="preserve"> </w:t>
      </w:r>
      <w:hyperlink r:id="rId6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f84d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71" Target="https://www.jetbrains.com/legal/docs/privacy/privacy/" TargetMode="External" /><Relationship Type="http://schemas.openxmlformats.org/officeDocument/2006/relationships/hyperlink" Id="rId47" Target="https://www.jetbrains.com/legal/docs/store/terms/" TargetMode="External" /><Relationship Type="http://schemas.openxmlformats.org/officeDocument/2006/relationships/hyperlink" Id="rId34" Target="https://www.jetbrains.com/legal/docs/terms/jetbrains-ai/acceptable-use/" TargetMode="External" /><Relationship Type="http://schemas.openxmlformats.org/officeDocument/2006/relationships/hyperlink" Id="rId28" Target="https://www.jetbrains.com/legal/docs/terms/jetbrains-ai/service-providers/" TargetMode="External" /><Relationship Type="http://schemas.openxmlformats.org/officeDocument/2006/relationships/hyperlink" Id="rId70"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66" Target="mailto:compliance@jetbrains.com" TargetMode="External" /><Relationship Type="http://schemas.openxmlformats.org/officeDocument/2006/relationships/hyperlink" Id="rId65" Target="mailto:ethics@jetbrains.com" TargetMode="External" /><Relationship Type="http://schemas.openxmlformats.org/officeDocument/2006/relationships/hyperlink" Id="rId6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9" Target="https://www.jetbrains.com/ai" TargetMode="External" /><Relationship Type="http://schemas.openxmlformats.org/officeDocument/2006/relationships/hyperlink" Id="rId26" Target="https://www.jetbrains.com/help/ai/" TargetMode="External" /><Relationship Type="http://schemas.openxmlformats.org/officeDocument/2006/relationships/hyperlink" Id="rId71" Target="https://www.jetbrains.com/legal/docs/privacy/privacy/" TargetMode="External" /><Relationship Type="http://schemas.openxmlformats.org/officeDocument/2006/relationships/hyperlink" Id="rId47" Target="https://www.jetbrains.com/legal/docs/store/terms/" TargetMode="External" /><Relationship Type="http://schemas.openxmlformats.org/officeDocument/2006/relationships/hyperlink" Id="rId34" Target="https://www.jetbrains.com/legal/docs/terms/jetbrains-ai/acceptable-use/" TargetMode="External" /><Relationship Type="http://schemas.openxmlformats.org/officeDocument/2006/relationships/hyperlink" Id="rId28" Target="https://www.jetbrains.com/legal/docs/terms/jetbrains-ai/service-providers/" TargetMode="External" /><Relationship Type="http://schemas.openxmlformats.org/officeDocument/2006/relationships/hyperlink" Id="rId70" Target="https://www.jetbrains.com/legal/dpa/" TargetMode="External" /><Relationship Type="http://schemas.openxmlformats.org/officeDocument/2006/relationships/hyperlink" Id="rId40" Target="https://www.jetbrains.com/legal/third-party-software/" TargetMode="External" /><Relationship Type="http://schemas.openxmlformats.org/officeDocument/2006/relationships/hyperlink" Id="rId66" Target="mailto:compliance@jetbrains.com" TargetMode="External" /><Relationship Type="http://schemas.openxmlformats.org/officeDocument/2006/relationships/hyperlink" Id="rId65" Target="mailto:ethics@jetbrains.com" TargetMode="External" /><Relationship Type="http://schemas.openxmlformats.org/officeDocument/2006/relationships/hyperlink" Id="rId6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1:07Z</dcterms:created>
  <dcterms:modified xsi:type="dcterms:W3CDTF">2024-05-14T13:21:07Z</dcterms:modified>
</cp:coreProperties>
</file>